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3"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ftware Engineer position at [Company Name] in Canada Vancouver. As a dedicated and innovative software developer with a passion for creating impactful digital solutions, I am eager to contribute my technical expertise and collaborative spirit to your team. Vancouver’s vibrant tech ecosystem and its reputation as a hub for innovation make it an ideal location for me to grow professionally, and I am excited about the opportunity to bring my skills in software development, problem-solving, and creative thinking to a forward-thinking organization like yours.</w:t>
      </w:r>
    </w:p>
    <w:p>
      <w:pPr>
        <w:pStyle w:val="BodyText"/>
      </w:pPr>
      <w:r>
        <w:t xml:space="preserve">With over [X years] of experience in software engineering across diverse industries, I have developed a strong foundation in building scalable applications, optimizing system performance, and delivering solutions that align with business goals. My journey as a Software Engineer has been driven by a commitment to excellence, continuous learning, and the ability to thrive in dynamic environments. I am particularly drawn to [Company Name] because of its reputation for fostering innovation and its dedication to leveraging technology to solve real-world challenges—a mission that resonates deeply with my own values.</w:t>
      </w:r>
    </w:p>
    <w:bookmarkStart w:id="20" w:name="X2eeabd1c63ee9b95712e9faaf86b6420dc5188c"/>
    <w:p>
      <w:pPr>
        <w:pStyle w:val="Heading2"/>
      </w:pPr>
      <w:r>
        <w:t xml:space="preserve">Technical Expertise and Professional Experience</w:t>
      </w:r>
    </w:p>
    <w:p>
      <w:pPr>
        <w:pStyle w:val="FirstParagraph"/>
      </w:pPr>
      <w:r>
        <w:t xml:space="preserve">Throughout my career, I have worked extensively with a wide range of programming languages, frameworks, and tools. My proficiency in languages such as Python, JavaScript, Java, and C# has enabled me to develop robust backend systems, intuitive user interfaces, and efficient APIs. I am also experienced in cloud platforms like AWS and Azure, where I have deployed applications that ensure scalability and reliability. In my previous role at [Previous Company Name], I led the development of a custom software solution for a client in the healthcare sector, which reduced operational costs by 30% while improving data accuracy. This project highlighted my ability to translate complex requirements into functional code and collaborate effectively with cross-functional teams.</w:t>
      </w:r>
    </w:p>
    <w:p>
      <w:pPr>
        <w:pStyle w:val="BodyText"/>
      </w:pPr>
      <w:r>
        <w:t xml:space="preserve">In addition to my technical skills, I have a strong focus on software design principles and best practices. I believe that writing clean, maintainable code is essential for long-term success, and I consistently apply methodologies such as Agile and DevOps to streamline workflows. My experience with version control systems like Git and continuous integration/continuous deployment (CI/CD) pipelines has allowed me to contribute to projects that prioritize efficiency and quality. For instance, at [Previous Company Name], I implemented a CI/CD pipeline that reduced deployment times by 40%, demonstrating my ability to drive operational improvements through technology.</w:t>
      </w:r>
    </w:p>
    <w:p>
      <w:pPr>
        <w:pStyle w:val="BodyText"/>
      </w:pPr>
      <w:r>
        <w:t xml:space="preserve">One of the most rewarding aspects of my work as a Software Engineer has been the opportunity to collaborate with teams across different disciplines. Whether working with product managers, designers, or data scientists, I approach each project with a collaborative mindset and a focus on shared goals. In Vancouver’s tech scene, where innovation often stems from interdisciplinary teamwork, this ability to communicate effectively and adapt to changing priorities is crucial. I am confident that my background in team-oriented development will enable me to contribute meaningfully to [Company Name]’s projects.</w:t>
      </w:r>
    </w:p>
    <w:bookmarkEnd w:id="20"/>
    <w:bookmarkStart w:id="21" w:name="why-canada-vancouver"/>
    <w:p>
      <w:pPr>
        <w:pStyle w:val="Heading2"/>
      </w:pPr>
      <w:r>
        <w:t xml:space="preserve">Why Canada Vancouver?</w:t>
      </w:r>
    </w:p>
    <w:p>
      <w:pPr>
        <w:pStyle w:val="FirstParagraph"/>
      </w:pPr>
      <w:r>
        <w:t xml:space="preserve">Canada Vancouver has always been a destination for tech professionals seeking a balance of professional growth and quality of life. The city’s thriving tech community, home to companies like Hootsuite, Amazon, and numerous startups, offers an environment where creativity and innovation flourish. As a Software Engineer in Canada Vancouver, I am inspired by the opportunities to work on cutting-edge projects that address global challenges while contributing to a sustainable future.</w:t>
      </w:r>
    </w:p>
    <w:p>
      <w:pPr>
        <w:pStyle w:val="BodyText"/>
      </w:pPr>
      <w:r>
        <w:t xml:space="preserve">Living in Vancouver also aligns with my personal values. The city’s natural beauty, cultural diversity, and commitment to environmental sustainability create an ideal setting for both professional and personal fulfillment. I am particularly drawn to the collaborative spirit of Vancouver’s tech ecosystem, where professionals often share knowledge and support each other’s growth. This sense of community is something I strive to contribute to in my role at [Company Name].</w:t>
      </w:r>
    </w:p>
    <w:p>
      <w:pPr>
        <w:pStyle w:val="BodyText"/>
      </w:pPr>
      <w:r>
        <w:t xml:space="preserve">Moreover, Canada’s strong emphasis on innovation and its supportive policies for tech talent make it an attractive location for software engineers like myself. The country’s investment in emerging technologies, such as AI and clean energy, reflects a forward-thinking approach that aligns with my career aspirations. I am eager to bring my skills to a company that values both technical excellence and social responsibility, as Vancouver’s tech industry is known for.</w:t>
      </w:r>
    </w:p>
    <w:bookmarkEnd w:id="21"/>
    <w:bookmarkStart w:id="22" w:name="personal-qualities-and-future-goals"/>
    <w:p>
      <w:pPr>
        <w:pStyle w:val="Heading2"/>
      </w:pPr>
      <w:r>
        <w:t xml:space="preserve">Personal Qualities and Future Goals</w:t>
      </w:r>
    </w:p>
    <w:p>
      <w:pPr>
        <w:pStyle w:val="FirstParagraph"/>
      </w:pPr>
      <w:r>
        <w:t xml:space="preserve">Beyond my technical skills, I bring a unique combination of curiosity, adaptability, and a passion for problem-solving. I thrive in environments where I can continuously learn and grow, whether by exploring new programming languages or staying updated on industry trends. My proactive approach to challenges has allowed me to take ownership of projects and deliver results that exceed expectations.</w:t>
      </w:r>
    </w:p>
    <w:p>
      <w:pPr>
        <w:pStyle w:val="BodyText"/>
      </w:pPr>
      <w:r>
        <w:t xml:space="preserve">Looking ahead, I am excited about the opportunity to contribute my expertise to [Company Name]’s mission while continuing to expand my knowledge as a Software Engineer. I am particularly interested in working on projects that leverage technology for social good, such as developing tools for environmental conservation or improving access to digital services. Vancouver’s emphasis on innovation and sustainability makes it the perfect place for me to pursue these goals.</w:t>
      </w:r>
    </w:p>
    <w:p>
      <w:pPr>
        <w:pStyle w:val="BodyText"/>
      </w:pPr>
      <w:r>
        <w:t xml:space="preserve">I would be thrilled to discuss how my background, skills, and enthusiasm align with the needs of your team. Thank you for considering my application. I look forward to the possibility of contributing to [Company Name]’s continued success and being part of Vancouver’s dynamic tech communit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cp:keywords/>
  <dcterms:created xsi:type="dcterms:W3CDTF">2026-04-30T03:26:33Z</dcterms:created>
  <dcterms:modified xsi:type="dcterms:W3CDTF">2026-04-30T03:26:33Z</dcterms:modified>
</cp:coreProperties>
</file>

<file path=docProps/custom.xml><?xml version="1.0" encoding="utf-8"?>
<Properties xmlns="http://schemas.openxmlformats.org/officeDocument/2006/custom-properties" xmlns:vt="http://schemas.openxmlformats.org/officeDocument/2006/docPropsVTypes"/>
</file>